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5Dark-Accent6"/>
        <w:tblpPr w:leftFromText="180" w:rightFromText="180" w:vertAnchor="page" w:horzAnchor="margin" w:tblpY="721"/>
        <w:tblW w:w="12960" w:type="dxa"/>
        <w:tblLook w:val="04A0" w:firstRow="1" w:lastRow="0" w:firstColumn="1" w:lastColumn="0" w:noHBand="0" w:noVBand="1"/>
      </w:tblPr>
      <w:tblGrid>
        <w:gridCol w:w="2337"/>
        <w:gridCol w:w="2337"/>
        <w:gridCol w:w="2706"/>
        <w:gridCol w:w="1970"/>
        <w:gridCol w:w="3610"/>
      </w:tblGrid>
      <w:tr w:rsidR="003B1EEF" w:rsidTr="003B1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0" w:type="dxa"/>
            <w:gridSpan w:val="5"/>
          </w:tcPr>
          <w:p w:rsidR="003B1EEF" w:rsidRPr="0078787C" w:rsidRDefault="003B1EEF" w:rsidP="003B1EEF">
            <w:pPr>
              <w:jc w:val="center"/>
            </w:pPr>
            <w:r w:rsidRPr="003B1EEF">
              <w:rPr>
                <w:sz w:val="36"/>
                <w:szCs w:val="32"/>
              </w:rPr>
              <w:t>Communication Preferences</w:t>
            </w:r>
          </w:p>
        </w:tc>
      </w:tr>
      <w:tr w:rsidR="007A209A" w:rsidTr="003B1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44546A" w:themeFill="text2"/>
          </w:tcPr>
          <w:p w:rsidR="007A209A" w:rsidRPr="003B1EEF" w:rsidRDefault="007A209A" w:rsidP="003B1EEF">
            <w:r w:rsidRPr="003B1EEF">
              <w:t>Employee Info</w:t>
            </w:r>
          </w:p>
        </w:tc>
        <w:tc>
          <w:tcPr>
            <w:tcW w:w="2337" w:type="dxa"/>
            <w:shd w:val="clear" w:color="auto" w:fill="44546A" w:themeFill="text2"/>
          </w:tcPr>
          <w:p w:rsidR="007A209A" w:rsidRPr="003B1EEF" w:rsidRDefault="007A209A" w:rsidP="003B1E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3B1EEF">
              <w:rPr>
                <w:b/>
                <w:color w:val="FFFFFF" w:themeColor="background1"/>
              </w:rPr>
              <w:t>Day-to-Day</w:t>
            </w:r>
          </w:p>
        </w:tc>
        <w:tc>
          <w:tcPr>
            <w:tcW w:w="2706" w:type="dxa"/>
            <w:shd w:val="clear" w:color="auto" w:fill="44546A" w:themeFill="text2"/>
          </w:tcPr>
          <w:p w:rsidR="007A209A" w:rsidRPr="003B1EEF" w:rsidRDefault="007A209A" w:rsidP="003B1E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3B1EEF">
              <w:rPr>
                <w:b/>
                <w:color w:val="FFFFFF" w:themeColor="background1"/>
              </w:rPr>
              <w:t>Time-Sensitive Requests</w:t>
            </w:r>
          </w:p>
        </w:tc>
        <w:tc>
          <w:tcPr>
            <w:tcW w:w="1970" w:type="dxa"/>
            <w:shd w:val="clear" w:color="auto" w:fill="44546A" w:themeFill="text2"/>
          </w:tcPr>
          <w:p w:rsidR="007A209A" w:rsidRPr="003B1EEF" w:rsidRDefault="007A209A" w:rsidP="003B1E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3B1EEF">
              <w:rPr>
                <w:b/>
                <w:color w:val="FFFFFF" w:themeColor="background1"/>
              </w:rPr>
              <w:t>Emergencies</w:t>
            </w:r>
          </w:p>
        </w:tc>
        <w:tc>
          <w:tcPr>
            <w:tcW w:w="3610" w:type="dxa"/>
            <w:shd w:val="clear" w:color="auto" w:fill="44546A" w:themeFill="text2"/>
          </w:tcPr>
          <w:p w:rsidR="007A209A" w:rsidRPr="003B1EEF" w:rsidRDefault="007A209A" w:rsidP="003B1E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3B1EEF">
              <w:rPr>
                <w:b/>
                <w:color w:val="FFFFFF" w:themeColor="background1"/>
              </w:rPr>
              <w:t>Special Considerations</w:t>
            </w:r>
          </w:p>
        </w:tc>
      </w:tr>
      <w:tr w:rsidR="007A209A" w:rsidTr="003B1EE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Pr="0078787C" w:rsidRDefault="007A209A" w:rsidP="003B1EEF">
            <w:r>
              <w:t>Name, phone number</w:t>
            </w:r>
          </w:p>
        </w:tc>
        <w:tc>
          <w:tcPr>
            <w:tcW w:w="2337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ail</w:t>
            </w:r>
          </w:p>
        </w:tc>
        <w:tc>
          <w:tcPr>
            <w:tcW w:w="2706" w:type="dxa"/>
          </w:tcPr>
          <w:p w:rsidR="007A209A" w:rsidRDefault="003B1EEF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 or Call </w:t>
            </w:r>
          </w:p>
        </w:tc>
        <w:tc>
          <w:tcPr>
            <w:tcW w:w="1970" w:type="dxa"/>
          </w:tcPr>
          <w:p w:rsidR="007A209A" w:rsidRDefault="003B1EEF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l</w:t>
            </w:r>
          </w:p>
        </w:tc>
        <w:tc>
          <w:tcPr>
            <w:tcW w:w="3610" w:type="dxa"/>
          </w:tcPr>
          <w:p w:rsidR="007A209A" w:rsidRDefault="003B1EEF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ease leave a voicemail</w:t>
            </w:r>
          </w:p>
        </w:tc>
      </w:tr>
      <w:tr w:rsidR="007A209A" w:rsidTr="003B1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Pr="0078787C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A209A" w:rsidTr="003B1EE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Pr="0078787C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209A" w:rsidTr="003B1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A209A" w:rsidTr="003B1EE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209A" w:rsidTr="003B1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A209A" w:rsidTr="003B1EE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209A" w:rsidTr="003B1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A209A" w:rsidTr="003B1EE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209A" w:rsidTr="003B1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A209A" w:rsidTr="003B1EE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209A" w:rsidTr="003B1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A209A" w:rsidTr="003B1EE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209A" w:rsidTr="003B1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A209A" w:rsidTr="003B1EE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209A" w:rsidTr="003B1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A209A" w:rsidTr="003B1EE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209A" w:rsidTr="003B1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A209A" w:rsidTr="003B1EE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209A" w:rsidTr="003B1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A209A" w:rsidTr="003B1EEF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7A209A" w:rsidRDefault="007A209A" w:rsidP="003B1EEF"/>
        </w:tc>
        <w:tc>
          <w:tcPr>
            <w:tcW w:w="2337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6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7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10" w:type="dxa"/>
          </w:tcPr>
          <w:p w:rsidR="007A209A" w:rsidRDefault="007A209A" w:rsidP="003B1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0F424F" w:rsidRDefault="000F424F" w:rsidP="000F424F">
      <w:bookmarkStart w:id="0" w:name="_GoBack"/>
      <w:bookmarkEnd w:id="0"/>
    </w:p>
    <w:sectPr w:rsidR="000F424F" w:rsidSect="007A20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2023" w:rsidRDefault="00602023" w:rsidP="003B1EEF">
      <w:pPr>
        <w:spacing w:after="0" w:line="240" w:lineRule="auto"/>
      </w:pPr>
      <w:r>
        <w:separator/>
      </w:r>
    </w:p>
  </w:endnote>
  <w:endnote w:type="continuationSeparator" w:id="0">
    <w:p w:rsidR="00602023" w:rsidRDefault="00602023" w:rsidP="003B1E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2023" w:rsidRDefault="00602023" w:rsidP="003B1EEF">
      <w:pPr>
        <w:spacing w:after="0" w:line="240" w:lineRule="auto"/>
      </w:pPr>
      <w:r>
        <w:separator/>
      </w:r>
    </w:p>
  </w:footnote>
  <w:footnote w:type="continuationSeparator" w:id="0">
    <w:p w:rsidR="00602023" w:rsidRDefault="00602023" w:rsidP="003B1E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yMDQ2N7EwNzE3NTFQ0lEKTi0uzszPAykwrAUAtJ4UoSwAAAA="/>
  </w:docVars>
  <w:rsids>
    <w:rsidRoot w:val="00DF652A"/>
    <w:rsid w:val="000F424F"/>
    <w:rsid w:val="00370E15"/>
    <w:rsid w:val="003B1EEF"/>
    <w:rsid w:val="00471974"/>
    <w:rsid w:val="004C2420"/>
    <w:rsid w:val="0055229E"/>
    <w:rsid w:val="00602023"/>
    <w:rsid w:val="006B45B6"/>
    <w:rsid w:val="007A209A"/>
    <w:rsid w:val="00936EF3"/>
    <w:rsid w:val="009836A5"/>
    <w:rsid w:val="00A74B3E"/>
    <w:rsid w:val="00B54AB9"/>
    <w:rsid w:val="00D11D2A"/>
    <w:rsid w:val="00DF652A"/>
    <w:rsid w:val="00E06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8C700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65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652A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3B1E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3B1E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EEF"/>
  </w:style>
  <w:style w:type="paragraph" w:styleId="Footer">
    <w:name w:val="footer"/>
    <w:basedOn w:val="Normal"/>
    <w:link w:val="FooterChar"/>
    <w:uiPriority w:val="99"/>
    <w:unhideWhenUsed/>
    <w:rsid w:val="003B1E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EEF"/>
  </w:style>
  <w:style w:type="character" w:styleId="PlaceholderText">
    <w:name w:val="Placeholder Text"/>
    <w:basedOn w:val="DefaultParagraphFont"/>
    <w:uiPriority w:val="99"/>
    <w:semiHidden/>
    <w:rsid w:val="003B1EE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378E30-05BD-4531-B830-2712AA848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5T18:06:00Z</dcterms:created>
  <dcterms:modified xsi:type="dcterms:W3CDTF">2019-03-05T18:07:00Z</dcterms:modified>
</cp:coreProperties>
</file>